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bdea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26f7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9:06:50Z</dcterms:created>
  <dcterms:modified xsi:type="dcterms:W3CDTF">2018-11-08T19:06:50Z</dcterms:modified>
</cp:coreProperties>
</file>